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232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1995"/>
        <w:gridCol w:w="2126"/>
        <w:gridCol w:w="1418"/>
        <w:gridCol w:w="2693"/>
      </w:tblGrid>
      <w:tr w:rsidR="00D6147B" w:rsidRPr="00F94606" w:rsidTr="007A3ACF">
        <w:trPr>
          <w:trHeight w:val="270"/>
        </w:trPr>
        <w:tc>
          <w:tcPr>
            <w:tcW w:w="8232" w:type="dxa"/>
            <w:gridSpan w:val="4"/>
            <w:shd w:val="clear" w:color="auto" w:fill="FFFFFF" w:themeFill="background1"/>
            <w:vAlign w:val="center"/>
          </w:tcPr>
          <w:p w:rsidR="00D6147B" w:rsidRPr="00153EA9" w:rsidRDefault="00D6147B" w:rsidP="00EE69EC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97653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able S</w:t>
            </w:r>
            <w:r w:rsidR="00EE69E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  <w:bookmarkStart w:id="0" w:name="_GoBack"/>
            <w:bookmarkEnd w:id="0"/>
            <w:r w:rsidRPr="0097653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. </w:t>
            </w:r>
            <w:r w:rsidRPr="0097653A">
              <w:rPr>
                <w:rFonts w:asciiTheme="majorBidi" w:hAnsiTheme="majorBidi" w:cstheme="majorBidi"/>
                <w:sz w:val="24"/>
                <w:szCs w:val="24"/>
              </w:rPr>
              <w:t>P</w:t>
            </w:r>
            <w:r w:rsidRPr="0097653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opulation coverage of each of 16 predicted CD8</w:t>
            </w:r>
            <w:r w:rsidRPr="0097653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vertAlign w:val="superscript"/>
              </w:rPr>
              <w:t>+</w:t>
            </w:r>
            <w:r w:rsidRPr="0097653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T-cell epitopes in the most-affected countrie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by COVID-19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vMerge w:val="restart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untry</w:t>
            </w:r>
          </w:p>
        </w:tc>
        <w:tc>
          <w:tcPr>
            <w:tcW w:w="623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D6147B" w:rsidRPr="00153EA9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HLA-I (</w:t>
            </w:r>
            <w:r w:rsidRPr="00153EA9">
              <w:rPr>
                <w:rFonts w:asciiTheme="majorBidi" w:hAnsiTheme="majorBidi"/>
                <w:sz w:val="20"/>
                <w:szCs w:val="20"/>
              </w:rPr>
              <w:t>A*02:06, A*23:01, A*24:02, A*32:01, B*35:01, B*51:01, B*53:01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(Epitope: </w:t>
            </w:r>
            <w:r w:rsidRPr="00153EA9">
              <w:rPr>
                <w:rFonts w:asciiTheme="majorBidi" w:eastAsia="Times New Roman" w:hAnsiTheme="majorBidi" w:cstheme="majorBidi"/>
                <w:sz w:val="20"/>
                <w:szCs w:val="20"/>
              </w:rPr>
              <w:t>IKWPWYIWLGFI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vMerge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verag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Average h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pc90</w:t>
            </w:r>
          </w:p>
        </w:tc>
      </w:tr>
      <w:tr w:rsidR="00D6147B" w:rsidRPr="00F94606" w:rsidTr="007A3ACF">
        <w:trPr>
          <w:trHeight w:val="315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ustralia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3.72%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315"/>
        </w:trPr>
        <w:tc>
          <w:tcPr>
            <w:tcW w:w="1995" w:type="dxa"/>
            <w:shd w:val="clear" w:color="auto" w:fill="auto"/>
            <w:noWrap/>
            <w:vAlign w:val="bottom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ustria</w:t>
            </w:r>
          </w:p>
        </w:tc>
        <w:tc>
          <w:tcPr>
            <w:tcW w:w="2126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3.45%</w:t>
            </w:r>
          </w:p>
        </w:tc>
        <w:tc>
          <w:tcPr>
            <w:tcW w:w="1418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2693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315"/>
        </w:trPr>
        <w:tc>
          <w:tcPr>
            <w:tcW w:w="1995" w:type="dxa"/>
            <w:shd w:val="clear" w:color="auto" w:fill="auto"/>
            <w:noWrap/>
            <w:vAlign w:val="bottom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elgium</w:t>
            </w:r>
          </w:p>
        </w:tc>
        <w:tc>
          <w:tcPr>
            <w:tcW w:w="2126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2.38%</w:t>
            </w:r>
          </w:p>
        </w:tc>
        <w:tc>
          <w:tcPr>
            <w:tcW w:w="1418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2693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3</w:t>
            </w:r>
          </w:p>
        </w:tc>
      </w:tr>
      <w:tr w:rsidR="00D6147B" w:rsidRPr="00F94606" w:rsidTr="007A3ACF">
        <w:trPr>
          <w:trHeight w:val="315"/>
        </w:trPr>
        <w:tc>
          <w:tcPr>
            <w:tcW w:w="1995" w:type="dxa"/>
            <w:shd w:val="clear" w:color="auto" w:fill="auto"/>
            <w:noWrap/>
            <w:vAlign w:val="bottom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razil</w:t>
            </w:r>
          </w:p>
        </w:tc>
        <w:tc>
          <w:tcPr>
            <w:tcW w:w="2126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7.09%</w:t>
            </w:r>
          </w:p>
        </w:tc>
        <w:tc>
          <w:tcPr>
            <w:tcW w:w="1418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2693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6</w:t>
            </w:r>
          </w:p>
        </w:tc>
      </w:tr>
      <w:tr w:rsidR="00D6147B" w:rsidRPr="00F94606" w:rsidTr="007A3ACF">
        <w:trPr>
          <w:trHeight w:val="315"/>
        </w:trPr>
        <w:tc>
          <w:tcPr>
            <w:tcW w:w="1995" w:type="dxa"/>
            <w:shd w:val="clear" w:color="auto" w:fill="auto"/>
            <w:noWrap/>
            <w:vAlign w:val="bottom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hina</w:t>
            </w:r>
          </w:p>
        </w:tc>
        <w:tc>
          <w:tcPr>
            <w:tcW w:w="2126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9.14%</w:t>
            </w:r>
          </w:p>
        </w:tc>
        <w:tc>
          <w:tcPr>
            <w:tcW w:w="1418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2693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6</w:t>
            </w:r>
          </w:p>
        </w:tc>
      </w:tr>
      <w:tr w:rsidR="00D6147B" w:rsidRPr="00F94606" w:rsidTr="007A3ACF">
        <w:trPr>
          <w:trHeight w:val="315"/>
        </w:trPr>
        <w:tc>
          <w:tcPr>
            <w:tcW w:w="1995" w:type="dxa"/>
            <w:shd w:val="clear" w:color="auto" w:fill="auto"/>
            <w:noWrap/>
            <w:vAlign w:val="bottom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gland</w:t>
            </w:r>
          </w:p>
        </w:tc>
        <w:tc>
          <w:tcPr>
            <w:tcW w:w="2126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4.10%</w:t>
            </w:r>
          </w:p>
        </w:tc>
        <w:tc>
          <w:tcPr>
            <w:tcW w:w="1418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2693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5</w:t>
            </w:r>
          </w:p>
        </w:tc>
      </w:tr>
      <w:tr w:rsidR="00D6147B" w:rsidRPr="00F94606" w:rsidTr="007A3ACF">
        <w:trPr>
          <w:trHeight w:val="315"/>
        </w:trPr>
        <w:tc>
          <w:tcPr>
            <w:tcW w:w="1995" w:type="dxa"/>
            <w:shd w:val="clear" w:color="auto" w:fill="auto"/>
            <w:noWrap/>
            <w:vAlign w:val="bottom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France</w:t>
            </w:r>
          </w:p>
        </w:tc>
        <w:tc>
          <w:tcPr>
            <w:tcW w:w="2126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8.35%</w:t>
            </w:r>
          </w:p>
        </w:tc>
        <w:tc>
          <w:tcPr>
            <w:tcW w:w="1418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2693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9</w:t>
            </w:r>
          </w:p>
        </w:tc>
      </w:tr>
      <w:tr w:rsidR="00D6147B" w:rsidRPr="00F94606" w:rsidTr="007A3ACF">
        <w:trPr>
          <w:trHeight w:val="315"/>
        </w:trPr>
        <w:tc>
          <w:tcPr>
            <w:tcW w:w="1995" w:type="dxa"/>
            <w:shd w:val="clear" w:color="auto" w:fill="auto"/>
            <w:noWrap/>
            <w:vAlign w:val="bottom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ermany</w:t>
            </w:r>
          </w:p>
        </w:tc>
        <w:tc>
          <w:tcPr>
            <w:tcW w:w="2126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3.94%</w:t>
            </w:r>
          </w:p>
        </w:tc>
        <w:tc>
          <w:tcPr>
            <w:tcW w:w="1418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2693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315"/>
        </w:trPr>
        <w:tc>
          <w:tcPr>
            <w:tcW w:w="1995" w:type="dxa"/>
            <w:shd w:val="clear" w:color="auto" w:fill="auto"/>
            <w:noWrap/>
            <w:vAlign w:val="bottom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Iran</w:t>
            </w:r>
          </w:p>
        </w:tc>
        <w:tc>
          <w:tcPr>
            <w:tcW w:w="2126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7.08%</w:t>
            </w:r>
          </w:p>
        </w:tc>
        <w:tc>
          <w:tcPr>
            <w:tcW w:w="1418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2693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3</w:t>
            </w:r>
          </w:p>
        </w:tc>
      </w:tr>
      <w:tr w:rsidR="00D6147B" w:rsidRPr="00F94606" w:rsidTr="007A3ACF">
        <w:trPr>
          <w:trHeight w:val="315"/>
        </w:trPr>
        <w:tc>
          <w:tcPr>
            <w:tcW w:w="1995" w:type="dxa"/>
            <w:shd w:val="clear" w:color="auto" w:fill="auto"/>
            <w:noWrap/>
            <w:vAlign w:val="bottom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Italy</w:t>
            </w:r>
          </w:p>
        </w:tc>
        <w:tc>
          <w:tcPr>
            <w:tcW w:w="2126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8.19%</w:t>
            </w:r>
          </w:p>
        </w:tc>
        <w:tc>
          <w:tcPr>
            <w:tcW w:w="1418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2693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4</w:t>
            </w:r>
          </w:p>
        </w:tc>
      </w:tr>
      <w:tr w:rsidR="00D6147B" w:rsidRPr="00F94606" w:rsidTr="007A3ACF">
        <w:trPr>
          <w:trHeight w:val="315"/>
        </w:trPr>
        <w:tc>
          <w:tcPr>
            <w:tcW w:w="1995" w:type="dxa"/>
            <w:shd w:val="clear" w:color="auto" w:fill="auto"/>
            <w:noWrap/>
            <w:vAlign w:val="bottom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Korea; South</w:t>
            </w:r>
          </w:p>
        </w:tc>
        <w:tc>
          <w:tcPr>
            <w:tcW w:w="2126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2.16%</w:t>
            </w:r>
          </w:p>
        </w:tc>
        <w:tc>
          <w:tcPr>
            <w:tcW w:w="1418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2693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6</w:t>
            </w:r>
          </w:p>
        </w:tc>
      </w:tr>
      <w:tr w:rsidR="00D6147B" w:rsidRPr="00F94606" w:rsidTr="007A3ACF">
        <w:trPr>
          <w:trHeight w:val="315"/>
        </w:trPr>
        <w:tc>
          <w:tcPr>
            <w:tcW w:w="1995" w:type="dxa"/>
            <w:shd w:val="clear" w:color="auto" w:fill="auto"/>
            <w:noWrap/>
            <w:vAlign w:val="bottom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rtugal</w:t>
            </w:r>
          </w:p>
        </w:tc>
        <w:tc>
          <w:tcPr>
            <w:tcW w:w="2126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2.95%</w:t>
            </w:r>
          </w:p>
        </w:tc>
        <w:tc>
          <w:tcPr>
            <w:tcW w:w="1418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2693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1</w:t>
            </w:r>
          </w:p>
        </w:tc>
      </w:tr>
      <w:tr w:rsidR="00D6147B" w:rsidRPr="00F94606" w:rsidTr="007A3ACF">
        <w:trPr>
          <w:trHeight w:val="315"/>
        </w:trPr>
        <w:tc>
          <w:tcPr>
            <w:tcW w:w="1995" w:type="dxa"/>
            <w:shd w:val="clear" w:color="auto" w:fill="auto"/>
            <w:noWrap/>
            <w:vAlign w:val="bottom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pain</w:t>
            </w:r>
          </w:p>
        </w:tc>
        <w:tc>
          <w:tcPr>
            <w:tcW w:w="2126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9.88%</w:t>
            </w:r>
          </w:p>
        </w:tc>
        <w:tc>
          <w:tcPr>
            <w:tcW w:w="1418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2693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4</w:t>
            </w:r>
          </w:p>
        </w:tc>
      </w:tr>
      <w:tr w:rsidR="00D6147B" w:rsidRPr="00F94606" w:rsidTr="007A3ACF">
        <w:trPr>
          <w:trHeight w:val="315"/>
        </w:trPr>
        <w:tc>
          <w:tcPr>
            <w:tcW w:w="1995" w:type="dxa"/>
            <w:shd w:val="clear" w:color="auto" w:fill="auto"/>
            <w:noWrap/>
            <w:vAlign w:val="bottom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weden</w:t>
            </w:r>
          </w:p>
        </w:tc>
        <w:tc>
          <w:tcPr>
            <w:tcW w:w="2126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5.39%</w:t>
            </w:r>
          </w:p>
        </w:tc>
        <w:tc>
          <w:tcPr>
            <w:tcW w:w="1418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2693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315"/>
        </w:trPr>
        <w:tc>
          <w:tcPr>
            <w:tcW w:w="1995" w:type="dxa"/>
            <w:shd w:val="clear" w:color="auto" w:fill="auto"/>
            <w:noWrap/>
            <w:vAlign w:val="bottom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Turkey</w:t>
            </w:r>
          </w:p>
        </w:tc>
        <w:tc>
          <w:tcPr>
            <w:tcW w:w="2126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1418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93" w:type="dxa"/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</w:t>
            </w:r>
          </w:p>
        </w:tc>
      </w:tr>
      <w:tr w:rsidR="00D6147B" w:rsidRPr="00F94606" w:rsidTr="007A3ACF">
        <w:trPr>
          <w:trHeight w:val="315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United State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2.23%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1</w:t>
            </w:r>
          </w:p>
        </w:tc>
      </w:tr>
      <w:tr w:rsidR="00D6147B" w:rsidRPr="00F94606" w:rsidTr="007A3ACF">
        <w:trPr>
          <w:trHeight w:val="293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D6147B" w:rsidRPr="0010264A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41.88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5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233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D6147B" w:rsidRPr="0010264A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14.94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2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0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untry</w:t>
            </w:r>
          </w:p>
        </w:tc>
        <w:tc>
          <w:tcPr>
            <w:tcW w:w="623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HLA-I (</w:t>
            </w:r>
            <w:r w:rsidRPr="00153EA9">
              <w:rPr>
                <w:rFonts w:asciiTheme="majorBidi" w:eastAsia="Times New Roman" w:hAnsiTheme="majorBidi" w:cstheme="majorBidi"/>
                <w:sz w:val="20"/>
              </w:rPr>
              <w:t>A*02:06, A*23:01, A*24:02, A*26:01, A*33:01, A*68:01, B*08:01, B*15:01, B*35:01, B*53:01, B*58:01</w:t>
            </w:r>
            <w:r w:rsidRPr="00153EA9">
              <w:rPr>
                <w:rFonts w:asciiTheme="majorBidi" w:eastAsia="Times New Roman" w:hAnsiTheme="majorBidi" w:cstheme="majorBidi"/>
                <w:szCs w:val="24"/>
              </w:rPr>
              <w:t>)</w:t>
            </w:r>
          </w:p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(Epitope</w:t>
            </w: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 xml:space="preserve">: </w:t>
            </w:r>
            <w:r w:rsidRPr="00153EA9">
              <w:rPr>
                <w:rFonts w:asciiTheme="majorBidi" w:eastAsia="Times New Roman" w:hAnsiTheme="majorBidi" w:cstheme="majorBidi"/>
                <w:sz w:val="20"/>
              </w:rPr>
              <w:t>LQIPFAMQMAYRF</w:t>
            </w: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)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verag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Average h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pc90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ustralia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3.52%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ustria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1.79%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6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elgium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4.03%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razi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4.54%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hina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3.27%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1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ngland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7.77%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France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3.04%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ermany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3.34%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Iran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3.97%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Italy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1.78%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6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Korea; South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3.84%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rtuga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8.91%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pain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1.60%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weden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8.95%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Turkey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United State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4.16%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54.66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72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2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lastRenderedPageBreak/>
              <w:t>Standard devi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17.07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25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06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untry</w:t>
            </w:r>
          </w:p>
        </w:tc>
        <w:tc>
          <w:tcPr>
            <w:tcW w:w="623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153EA9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HLA-I (</w:t>
            </w:r>
            <w:r w:rsidRPr="00153EA9">
              <w:rPr>
                <w:rFonts w:asciiTheme="majorBidi" w:hAnsiTheme="majorBidi"/>
                <w:sz w:val="20"/>
                <w:szCs w:val="20"/>
              </w:rPr>
              <w:t>A*02:06, A*02:01, A*23:01, B*44:03, B*40:01, B*44:02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(Epitope: </w:t>
            </w:r>
            <w:r w:rsidRPr="00153EA9">
              <w:rPr>
                <w:rFonts w:asciiTheme="majorBidi" w:eastAsia="Times New Roman" w:hAnsiTheme="majorBidi" w:cstheme="majorBidi"/>
                <w:sz w:val="20"/>
                <w:szCs w:val="20"/>
              </w:rPr>
              <w:t>CEFQFCNDPFL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verag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Average h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pc90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Australia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46.66%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55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9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Austri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63.12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7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Belgium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63.3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Brazi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47.02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5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9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Chin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33.32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England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70.42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9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France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57.31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71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3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German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67.3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8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1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Ira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42.7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4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Ital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50.94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Korea; South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55.5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6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Portuga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62.2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7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Spai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62.72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7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Swede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63.9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8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Turke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44.8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4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United State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62.56%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79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55.88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68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2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10.14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6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0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untry</w:t>
            </w:r>
          </w:p>
        </w:tc>
        <w:tc>
          <w:tcPr>
            <w:tcW w:w="623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153EA9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HLA-I (</w:t>
            </w:r>
            <w:r w:rsidRPr="00153EA9">
              <w:rPr>
                <w:rFonts w:asciiTheme="majorBidi" w:hAnsiTheme="majorBidi"/>
                <w:sz w:val="20"/>
                <w:szCs w:val="20"/>
              </w:rPr>
              <w:t>A*02:01, A*02:03, A*02:06, A*23:01, A*24:02, A*26:01, A*68:02, B*35:01, B*58:01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(Epitope: </w:t>
            </w:r>
            <w:r w:rsidRPr="00153EA9">
              <w:rPr>
                <w:rFonts w:asciiTheme="majorBidi" w:eastAsia="Times New Roman" w:hAnsiTheme="majorBidi" w:cstheme="majorBidi"/>
                <w:sz w:val="20"/>
                <w:szCs w:val="20"/>
              </w:rPr>
              <w:t>GVFVSNGTHWFV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verag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Average h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pc90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Australia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63.97%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76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Austri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81.62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1.1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5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Belgium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58.14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6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Brazi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60.81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7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6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Chin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57.7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71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England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66.85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7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France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69.73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3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German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72.6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9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Ira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63.64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8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Ital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69.14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9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Korea; South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81.7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1.1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5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Portuga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71.4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9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Spai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58.35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6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Swede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73.53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9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Turke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44.8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4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United State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76.55%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1.03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43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66.93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84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33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9.42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8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untry</w:t>
            </w:r>
          </w:p>
        </w:tc>
        <w:tc>
          <w:tcPr>
            <w:tcW w:w="623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153EA9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HLA-I (</w:t>
            </w:r>
            <w:r w:rsidRPr="00153EA9">
              <w:rPr>
                <w:rFonts w:asciiTheme="majorBidi" w:hAnsiTheme="majorBidi"/>
                <w:sz w:val="20"/>
                <w:szCs w:val="20"/>
              </w:rPr>
              <w:t>B*07:02, B*35:01, B*51:01, B*53:01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(Epitope: </w:t>
            </w:r>
            <w:r w:rsidRPr="00153EA9">
              <w:rPr>
                <w:rFonts w:asciiTheme="majorBidi" w:eastAsia="Times New Roman" w:hAnsiTheme="majorBidi" w:cstheme="majorBidi"/>
                <w:sz w:val="20"/>
                <w:szCs w:val="20"/>
              </w:rPr>
              <w:t>FPNITNLCPF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verag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Average h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pc90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Australia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14.41%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1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lastRenderedPageBreak/>
              <w:t>Austri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44.8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4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Brazi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27.02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2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Chin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14.4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1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England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41.7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4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France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34.2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3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German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45.4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Ira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46.42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51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19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Ital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54.14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61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2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Korea; South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30.3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3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Portuga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35.7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3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16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Spai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25.63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2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13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Swede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45.0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4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United State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38.36%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42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1A534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1A5340">
              <w:rPr>
                <w:rFonts w:asciiTheme="majorBidi" w:eastAsia="Times New Roman" w:hAnsiTheme="majorBidi" w:cstheme="majorBidi"/>
                <w:sz w:val="20"/>
                <w:szCs w:val="20"/>
              </w:rPr>
              <w:t>0.16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35.56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38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6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11.58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3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03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untry</w:t>
            </w:r>
          </w:p>
        </w:tc>
        <w:tc>
          <w:tcPr>
            <w:tcW w:w="623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153EA9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HLA-I (</w:t>
            </w:r>
            <w:r w:rsidRPr="00153EA9">
              <w:rPr>
                <w:rFonts w:asciiTheme="majorBidi" w:hAnsiTheme="majorBidi"/>
                <w:sz w:val="20"/>
                <w:szCs w:val="20"/>
              </w:rPr>
              <w:t>A*02:01, A*02:03, A*02:0, A*26:01, A*68:02, B*15:01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</w:rPr>
              <w:t xml:space="preserve">(Epitope: </w:t>
            </w:r>
            <w:r w:rsidRPr="00153EA9">
              <w:rPr>
                <w:rFonts w:asciiTheme="majorBidi" w:eastAsia="Times New Roman" w:hAnsiTheme="majorBidi" w:cstheme="majorBidi"/>
                <w:sz w:val="20"/>
              </w:rPr>
              <w:t>GFIAGLIAIVM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</w:rPr>
              <w:t>)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verag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Average h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pc90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Australia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34.37%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36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Austri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70.23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8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3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Belgium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46.8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4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9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Brazi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41.29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4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Chin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42.62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England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58.49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6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France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54.15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6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German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61.7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7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6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Ira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46.5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4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9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Ital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45.43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4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Korea; South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60.05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7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Portuga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50.45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5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Spai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51.3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5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1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Swede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62.27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7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Turke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44.8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4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United State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54.78%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61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51.59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58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2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9.07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4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0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untry</w:t>
            </w:r>
          </w:p>
        </w:tc>
        <w:tc>
          <w:tcPr>
            <w:tcW w:w="623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153EA9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HLA-I (</w:t>
            </w:r>
            <w:r w:rsidRPr="00153EA9">
              <w:rPr>
                <w:rFonts w:asciiTheme="majorBidi" w:hAnsiTheme="majorBidi"/>
                <w:sz w:val="20"/>
                <w:szCs w:val="20"/>
              </w:rPr>
              <w:t>A*30:01, A*68:02, B*08:01, B*15:01, B*35:01, B*57:01, B*58:01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(Epitope: </w:t>
            </w:r>
            <w:r w:rsidRPr="00153EA9">
              <w:rPr>
                <w:rFonts w:asciiTheme="majorBidi" w:eastAsia="Times New Roman" w:hAnsiTheme="majorBidi" w:cstheme="majorBidi"/>
                <w:sz w:val="20"/>
                <w:szCs w:val="20"/>
              </w:rPr>
              <w:t>EVFNATRFASVYAW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verag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Average h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pc90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Australia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23.22%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5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3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Austri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60.5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7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Belgium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28.52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Brazi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26.3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Chin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29.23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3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England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50.57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5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France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49.59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5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German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50.93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5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lastRenderedPageBreak/>
              <w:t>Ira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41.2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4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Ital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43.89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4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Korea; South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42.85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4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Portuga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31.4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3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Spai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33.57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3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Swede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45.7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United State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41.55%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48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39.9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45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10.4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4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03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untry</w:t>
            </w:r>
          </w:p>
        </w:tc>
        <w:tc>
          <w:tcPr>
            <w:tcW w:w="623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153EA9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HLA-I (</w:t>
            </w:r>
            <w:r w:rsidRPr="00153EA9">
              <w:rPr>
                <w:rFonts w:asciiTheme="majorBidi" w:hAnsiTheme="majorBidi"/>
                <w:sz w:val="20"/>
                <w:szCs w:val="20"/>
              </w:rPr>
              <w:t>A*01:01, A*02:06, A*30:02, A*26:01, A*68:01, A*68:02, B*15:01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(Epitope: </w:t>
            </w:r>
            <w:r w:rsidRPr="00153EA9">
              <w:rPr>
                <w:rFonts w:asciiTheme="majorBidi" w:eastAsia="Times New Roman" w:hAnsiTheme="majorBidi" w:cstheme="majorBidi"/>
                <w:sz w:val="20"/>
                <w:szCs w:val="20"/>
              </w:rPr>
              <w:t>SGWTAGAAAYYV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verag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Average h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pc90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Australia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22.70%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4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3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Austri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58.2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Belgium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41.17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4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Brazi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40.75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4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Chin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27.69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England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51.83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1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France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50.01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5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German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50.49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Ira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26.04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2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Ital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44.4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4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Korea; South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40.9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4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Portuga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35.73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6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Spai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7.67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0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1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Swede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48.14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5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9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Turke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0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United State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37.92%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43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CE40C4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E40C4">
              <w:rPr>
                <w:rFonts w:asciiTheme="majorBidi" w:eastAsia="Times New Roman" w:hAnsiTheme="majorBidi" w:cstheme="majorBidi"/>
                <w:sz w:val="20"/>
                <w:szCs w:val="20"/>
              </w:rPr>
              <w:t>0.16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36.48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42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15.59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9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0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untry</w:t>
            </w:r>
          </w:p>
        </w:tc>
        <w:tc>
          <w:tcPr>
            <w:tcW w:w="623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153EA9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HLA-I (</w:t>
            </w:r>
            <w:r w:rsidRPr="00153EA9">
              <w:rPr>
                <w:rFonts w:asciiTheme="majorBidi" w:hAnsiTheme="majorBidi"/>
                <w:sz w:val="20"/>
                <w:szCs w:val="20"/>
              </w:rPr>
              <w:t>A*03:01, A*11:01, A*23:01, A*24:02, A*68:01, B*15:01, B*58:01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(Epitope: </w:t>
            </w:r>
            <w:r w:rsidRPr="00153EA9">
              <w:rPr>
                <w:rFonts w:asciiTheme="majorBidi" w:eastAsia="Times New Roman" w:hAnsiTheme="majorBidi" w:cstheme="majorBidi"/>
                <w:sz w:val="20"/>
                <w:szCs w:val="20"/>
              </w:rPr>
              <w:t>LYNSASFSTFKCY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verag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Average h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pc90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Australia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65.67%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8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29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Austri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57.1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6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23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Belgium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58.6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6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2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Brazi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53.1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6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21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Chin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71.67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9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3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England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58.57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7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2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France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60.43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7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2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German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65.45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8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29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Ira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51.5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21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Ital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53.7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6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2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Korea; South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69.41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9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33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Portuga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58.43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71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2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Spai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14.87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1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lastRenderedPageBreak/>
              <w:t>Swede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82.15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1.1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56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United State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59.48%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74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9F1D61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9F1D61">
              <w:rPr>
                <w:rFonts w:asciiTheme="majorBidi" w:eastAsia="Times New Roman" w:hAnsiTheme="majorBidi" w:cstheme="majorBidi"/>
                <w:sz w:val="20"/>
                <w:szCs w:val="20"/>
              </w:rPr>
              <w:t>0.2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58.69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73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2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14.0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21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10264A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026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09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untry</w:t>
            </w:r>
          </w:p>
        </w:tc>
        <w:tc>
          <w:tcPr>
            <w:tcW w:w="623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153EA9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HLA-I (</w:t>
            </w:r>
            <w:r w:rsidRPr="00153EA9">
              <w:rPr>
                <w:rFonts w:asciiTheme="majorBidi" w:hAnsiTheme="majorBidi"/>
                <w:sz w:val="20"/>
                <w:szCs w:val="20"/>
              </w:rPr>
              <w:t>A*02:01, A*02:03, A*02:06, A*26:01, A*68:02, B*51:01, B*58:01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(Epitope: </w:t>
            </w:r>
            <w:r w:rsidRPr="00153EA9">
              <w:rPr>
                <w:rFonts w:asciiTheme="majorBidi" w:eastAsia="Times New Roman" w:hAnsiTheme="majorBidi" w:cstheme="majorBidi"/>
                <w:sz w:val="20"/>
                <w:szCs w:val="20"/>
              </w:rPr>
              <w:t>NFTISVTTEILPV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verag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Average h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pc90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Australia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35.16%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8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Austri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70.8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8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Belgium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46.8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4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9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Brazi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46.15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5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9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Chin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42.5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England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57.87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6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France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57.2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6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3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German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60.3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Ira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58.71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7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Ital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61.45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7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6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Korea; South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63.85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8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Portuga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57.71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6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Spai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58.69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6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Swede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50.9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5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Turke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44.8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4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United State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57.96%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68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54.44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64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23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8.9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4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0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untry</w:t>
            </w:r>
          </w:p>
        </w:tc>
        <w:tc>
          <w:tcPr>
            <w:tcW w:w="623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153EA9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HLA-I (</w:t>
            </w:r>
            <w:r w:rsidRPr="00153EA9">
              <w:rPr>
                <w:rFonts w:asciiTheme="majorBidi" w:hAnsiTheme="majorBidi"/>
                <w:sz w:val="20"/>
                <w:szCs w:val="20"/>
              </w:rPr>
              <w:t>A*02:01, A*02:03, A*02:06, A*03:01, A*11:01, A*23:01, A*24:02, B*08:01, B*15:01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(Epitope: </w:t>
            </w:r>
            <w:r w:rsidRPr="00153EA9">
              <w:rPr>
                <w:rFonts w:asciiTheme="majorBidi" w:eastAsia="Times New Roman" w:hAnsiTheme="majorBidi" w:cstheme="majorBidi"/>
                <w:sz w:val="20"/>
                <w:szCs w:val="20"/>
              </w:rPr>
              <w:t>GYLQPRTFLLKY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verag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Average h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pc90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Australia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81.10%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1.13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53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Austri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85.5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1.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69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Belgium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85.61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1.2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Brazi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67.2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8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1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Chin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83.2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1.1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6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England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89.22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1.4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93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France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82.21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1.2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56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German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89.89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1.4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99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Ira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75.1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Ital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74.41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9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9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Korea; South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85.94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1.2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71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Portuga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80.7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1.1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5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Spai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61.83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7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6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Swede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95.44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1.6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1.1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Turke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44.8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4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United State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82.50%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1.16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5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79.0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1.14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59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12.03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29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26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lastRenderedPageBreak/>
              <w:t>Country</w:t>
            </w:r>
          </w:p>
        </w:tc>
        <w:tc>
          <w:tcPr>
            <w:tcW w:w="623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153EA9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HLA-I (</w:t>
            </w:r>
            <w:r w:rsidRPr="00153EA9">
              <w:rPr>
                <w:rFonts w:asciiTheme="majorBidi" w:hAnsiTheme="majorBidi"/>
                <w:sz w:val="20"/>
                <w:szCs w:val="20"/>
              </w:rPr>
              <w:t xml:space="preserve">A*01:01, A*02:03, A*26:01, A*30:02, </w:t>
            </w:r>
            <w:r>
              <w:rPr>
                <w:rFonts w:asciiTheme="majorBidi" w:hAnsiTheme="majorBidi"/>
                <w:sz w:val="20"/>
                <w:szCs w:val="20"/>
              </w:rPr>
              <w:t xml:space="preserve">A*68:02, </w:t>
            </w:r>
            <w:r w:rsidRPr="00153EA9">
              <w:rPr>
                <w:rFonts w:asciiTheme="majorBidi" w:hAnsiTheme="majorBidi"/>
                <w:sz w:val="20"/>
                <w:szCs w:val="20"/>
              </w:rPr>
              <w:t>B*15:01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  <w:p w:rsidR="00D6147B" w:rsidRPr="00153EA9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(Epitope: </w:t>
            </w:r>
            <w:r w:rsidRPr="00153EA9">
              <w:rPr>
                <w:rFonts w:asciiTheme="majorBidi" w:eastAsia="Times New Roman" w:hAnsiTheme="majorBidi" w:cstheme="majorBidi"/>
                <w:sz w:val="20"/>
                <w:szCs w:val="20"/>
              </w:rPr>
              <w:t>YTNSFTRGVYY</w:t>
            </w:r>
            <w:r w:rsidRPr="00153EA9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</w:tc>
      </w:tr>
      <w:tr w:rsidR="00D6147B" w:rsidRPr="0047763A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verag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Average h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pc90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Australia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20.38%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1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3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Austri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54.61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6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Belgium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32.1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Brazi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28.1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Chin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29.95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England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49.4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5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France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46.9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5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9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German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45.3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5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Ira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19.1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Ital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41.57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4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Korea; South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31.3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Portuga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29.27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Spai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4.0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0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Swede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42.92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4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Turke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0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United State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31.80%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35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F94606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F94606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31.69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35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5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14.91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8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03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untry</w:t>
            </w:r>
          </w:p>
        </w:tc>
        <w:tc>
          <w:tcPr>
            <w:tcW w:w="623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62BDD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62BDD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HLA-I (</w:t>
            </w:r>
            <w:r w:rsidRPr="00D62BDD">
              <w:rPr>
                <w:rFonts w:asciiTheme="majorBidi" w:hAnsiTheme="majorBidi"/>
                <w:sz w:val="20"/>
                <w:szCs w:val="20"/>
              </w:rPr>
              <w:t>B*35:01, B*51:01, B*53:01, B*57:01</w:t>
            </w:r>
            <w:r w:rsidRPr="00D62BDD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62BDD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(Epitope: </w:t>
            </w:r>
            <w:r w:rsidRPr="00D62BDD">
              <w:rPr>
                <w:rFonts w:asciiTheme="majorBidi" w:eastAsia="Times New Roman" w:hAnsiTheme="majorBidi" w:cstheme="majorBidi"/>
                <w:sz w:val="20"/>
                <w:szCs w:val="20"/>
              </w:rPr>
              <w:t>FLPFFSNVTWF</w:t>
            </w:r>
            <w:r w:rsidRPr="00D62BDD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</w:tc>
      </w:tr>
      <w:tr w:rsidR="00D6147B" w:rsidRPr="0047763A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verag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Average h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pc90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Australia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6.58%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07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1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Austri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28.77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Belgium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3.9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0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Brazi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17.21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2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Chin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13.24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2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England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22.73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2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3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France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28.12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German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28.31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Ira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45.6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Ital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45.62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4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Korea; South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25.1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2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3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Portuga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30.65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3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Spai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33.69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3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Swede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16.3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2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United State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30.35%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32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25.09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27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4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11.79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3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0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untry</w:t>
            </w:r>
          </w:p>
        </w:tc>
        <w:tc>
          <w:tcPr>
            <w:tcW w:w="623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A27EB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A27EBC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HLA-I (</w:t>
            </w:r>
            <w:r w:rsidRPr="00A27EBC">
              <w:rPr>
                <w:rFonts w:asciiTheme="majorBidi" w:hAnsiTheme="majorBidi"/>
                <w:sz w:val="20"/>
                <w:szCs w:val="20"/>
              </w:rPr>
              <w:t>A*23:01, A*24:02, B*44:02, B*44:03</w:t>
            </w:r>
            <w:r w:rsidRPr="00A27EBC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A27EBC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(Epitope: </w:t>
            </w:r>
            <w:r w:rsidRPr="00A27EBC">
              <w:rPr>
                <w:rFonts w:asciiTheme="majorBidi" w:eastAsia="Times New Roman" w:hAnsiTheme="majorBidi" w:cstheme="majorBidi"/>
                <w:sz w:val="20"/>
                <w:szCs w:val="20"/>
              </w:rPr>
              <w:t>EQYIKWPWYIW</w:t>
            </w:r>
            <w:r w:rsidRPr="00A27EBC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</w:tc>
      </w:tr>
      <w:tr w:rsidR="00D6147B" w:rsidRPr="0047763A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verag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Average h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pc90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Australia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43.52%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47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Austri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38.2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4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6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Belgium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31.13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3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Brazi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30.71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3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lastRenderedPageBreak/>
              <w:t>Chin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27.1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2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England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40.6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4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France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41.15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4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German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38.8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4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6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Ira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13.3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2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Ital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29.14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3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Korea; South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49.35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5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2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Portuga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44.81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5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Spai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19.67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21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2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Swede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41.43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4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United State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40.96%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47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35.34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4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6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9.59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2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02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untry</w:t>
            </w:r>
          </w:p>
        </w:tc>
        <w:tc>
          <w:tcPr>
            <w:tcW w:w="623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A27EB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A27EBC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HLA-I (</w:t>
            </w:r>
            <w:r w:rsidRPr="00A27EBC">
              <w:rPr>
                <w:rFonts w:asciiTheme="majorBidi" w:hAnsiTheme="majorBidi"/>
                <w:sz w:val="20"/>
                <w:szCs w:val="20"/>
              </w:rPr>
              <w:t>A*30:02, A*23:01, A*24:02, B*58:01, B*35:01, B*15:01</w:t>
            </w:r>
            <w:r w:rsidRPr="00A27EBC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  <w:p w:rsidR="00D6147B" w:rsidRPr="00A27EB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A27EBC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(Epitope: </w:t>
            </w:r>
            <w:r w:rsidRPr="00A27EBC">
              <w:rPr>
                <w:rFonts w:asciiTheme="majorBidi" w:eastAsia="Times New Roman" w:hAnsiTheme="majorBidi" w:cstheme="majorBidi"/>
                <w:sz w:val="20"/>
                <w:szCs w:val="20"/>
              </w:rPr>
              <w:t>VYSSANNCTFEY</w:t>
            </w:r>
            <w:r w:rsidRPr="00A27EBC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</w:tc>
      </w:tr>
      <w:tr w:rsidR="00D6147B" w:rsidRPr="0047763A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verag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Average h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pc90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Australia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45.42%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5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Austri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39.7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4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Belgium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18.64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2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Brazi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35.02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Chin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42.6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5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England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33.33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3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France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43.22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51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German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43.39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51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Ira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33.60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38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Ital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47.75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5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9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Korea; South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61.81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7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26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Portuga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43.2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51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Spai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13.91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12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Swede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56.07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6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23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United State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49.63%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6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E55FB3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E55FB3">
              <w:rPr>
                <w:rFonts w:asciiTheme="majorBidi" w:eastAsia="Times New Roman" w:hAnsiTheme="majorBidi" w:cstheme="majorBidi"/>
                <w:sz w:val="20"/>
                <w:szCs w:val="20"/>
              </w:rPr>
              <w:t>0.2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40.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48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8</w:t>
            </w:r>
          </w:p>
        </w:tc>
      </w:tr>
      <w:tr w:rsidR="00D6147B" w:rsidRPr="00E55FB3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12.11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6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04</w:t>
            </w:r>
          </w:p>
        </w:tc>
      </w:tr>
      <w:tr w:rsidR="00D6147B" w:rsidRPr="00F94606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untry</w:t>
            </w:r>
          </w:p>
        </w:tc>
        <w:tc>
          <w:tcPr>
            <w:tcW w:w="623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A27EB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A27EBC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HLA-I (</w:t>
            </w:r>
            <w:r w:rsidRPr="00A27EBC">
              <w:rPr>
                <w:rFonts w:asciiTheme="majorBidi" w:hAnsiTheme="majorBidi"/>
                <w:sz w:val="20"/>
                <w:szCs w:val="20"/>
              </w:rPr>
              <w:t>A*03:01, A*11:01, A*30:02, A*68:01, B*57:01, B*58:01</w:t>
            </w:r>
            <w:r w:rsidRPr="00A27EBC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A27EBC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(Epitope: </w:t>
            </w:r>
            <w:r w:rsidRPr="00A27EBC">
              <w:rPr>
                <w:rFonts w:asciiTheme="majorBidi" w:eastAsia="Times New Roman" w:hAnsiTheme="majorBidi" w:cstheme="majorBidi"/>
                <w:sz w:val="20"/>
                <w:szCs w:val="20"/>
              </w:rPr>
              <w:t>CTLKSFTVEKGIY</w:t>
            </w:r>
            <w:r w:rsidRPr="00A27EBC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</w:tc>
      </w:tr>
      <w:tr w:rsidR="00D6147B" w:rsidRPr="0047763A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Coverag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Average h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D6147B" w:rsidRPr="00D934DC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Cs w:val="24"/>
              </w:rPr>
            </w:pPr>
            <w:r w:rsidRPr="00D934DC">
              <w:rPr>
                <w:rFonts w:asciiTheme="majorBidi" w:eastAsia="Times New Roman" w:hAnsiTheme="majorBidi" w:cstheme="majorBidi"/>
                <w:b/>
                <w:bCs/>
                <w:szCs w:val="24"/>
              </w:rPr>
              <w:t>pc90</w:t>
            </w:r>
          </w:p>
        </w:tc>
      </w:tr>
      <w:tr w:rsidR="00D6147B" w:rsidRPr="0005558E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Australia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35.47%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39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</w:tr>
      <w:tr w:rsidR="00D6147B" w:rsidRPr="0005558E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Austri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40.0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4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05558E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Belgium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51.72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5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21</w:t>
            </w:r>
          </w:p>
        </w:tc>
      </w:tr>
      <w:tr w:rsidR="00D6147B" w:rsidRPr="0005558E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Brazi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38.9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4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16</w:t>
            </w:r>
          </w:p>
        </w:tc>
      </w:tr>
      <w:tr w:rsidR="00D6147B" w:rsidRPr="0005558E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Chin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51.87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57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21</w:t>
            </w:r>
          </w:p>
        </w:tc>
      </w:tr>
      <w:tr w:rsidR="00D6147B" w:rsidRPr="0005558E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England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46.36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53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19</w:t>
            </w:r>
          </w:p>
        </w:tc>
      </w:tr>
      <w:tr w:rsidR="00D6147B" w:rsidRPr="0005558E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France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44.4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5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05558E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German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48.52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5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19</w:t>
            </w:r>
          </w:p>
        </w:tc>
      </w:tr>
      <w:tr w:rsidR="00D6147B" w:rsidRPr="0005558E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Ira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50.31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59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2</w:t>
            </w:r>
          </w:p>
        </w:tc>
      </w:tr>
      <w:tr w:rsidR="00D6147B" w:rsidRPr="0005558E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Ital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44.2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51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18</w:t>
            </w:r>
          </w:p>
        </w:tc>
      </w:tr>
      <w:tr w:rsidR="00D6147B" w:rsidRPr="0005558E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Korea; South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33.08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36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15</w:t>
            </w:r>
          </w:p>
        </w:tc>
      </w:tr>
      <w:tr w:rsidR="00D6147B" w:rsidRPr="0005558E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Portugal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39.27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44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16</w:t>
            </w:r>
          </w:p>
        </w:tc>
      </w:tr>
      <w:tr w:rsidR="00D6147B" w:rsidRPr="0005558E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lastRenderedPageBreak/>
              <w:t>Spai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20.34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2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13</w:t>
            </w:r>
          </w:p>
        </w:tc>
      </w:tr>
      <w:tr w:rsidR="00D6147B" w:rsidRPr="0005558E" w:rsidTr="007A3ACF">
        <w:trPr>
          <w:trHeight w:val="270"/>
        </w:trPr>
        <w:tc>
          <w:tcPr>
            <w:tcW w:w="1995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Swede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57.34%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62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23</w:t>
            </w:r>
          </w:p>
        </w:tc>
      </w:tr>
      <w:tr w:rsidR="00D6147B" w:rsidRPr="0005558E" w:rsidTr="007A3ACF">
        <w:trPr>
          <w:trHeight w:val="270"/>
        </w:trPr>
        <w:tc>
          <w:tcPr>
            <w:tcW w:w="19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United State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39.56%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45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D6147B" w:rsidRPr="0005558E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5558E">
              <w:rPr>
                <w:rFonts w:asciiTheme="majorBidi" w:eastAsia="Times New Roman" w:hAnsiTheme="majorBidi" w:cstheme="majorBidi"/>
                <w:sz w:val="20"/>
                <w:szCs w:val="20"/>
              </w:rPr>
              <w:t>0.17</w:t>
            </w:r>
          </w:p>
        </w:tc>
      </w:tr>
      <w:tr w:rsidR="00D6147B" w:rsidRPr="0005558E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42.77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48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8</w:t>
            </w:r>
          </w:p>
        </w:tc>
      </w:tr>
      <w:tr w:rsidR="00D6147B" w:rsidRPr="0005558E" w:rsidTr="007A3ACF">
        <w:trPr>
          <w:trHeight w:val="270"/>
        </w:trPr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Standard devi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8.86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1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D423F0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0.03</w:t>
            </w:r>
          </w:p>
        </w:tc>
      </w:tr>
      <w:tr w:rsidR="00D6147B" w:rsidRPr="0005558E" w:rsidTr="007A3ACF">
        <w:trPr>
          <w:trHeight w:val="270"/>
        </w:trPr>
        <w:tc>
          <w:tcPr>
            <w:tcW w:w="8232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D6147B" w:rsidRPr="00D423F0" w:rsidRDefault="00D6147B" w:rsidP="007A3ACF">
            <w:pPr>
              <w:bidi w:val="0"/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F94606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perscript"/>
              </w:rPr>
              <w:t>a</w:t>
            </w:r>
            <w:r w:rsidRPr="00F94606">
              <w:rPr>
                <w:rFonts w:asciiTheme="majorBidi" w:hAnsiTheme="majorBidi" w:cstheme="majorBidi"/>
                <w:sz w:val="20"/>
                <w:szCs w:val="20"/>
              </w:rPr>
              <w:t xml:space="preserve">, projected population coverage. </w:t>
            </w:r>
            <w:r w:rsidRPr="00F94606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perscript"/>
              </w:rPr>
              <w:t>b</w:t>
            </w:r>
            <w:r w:rsidRPr="00F94606">
              <w:rPr>
                <w:rFonts w:asciiTheme="majorBidi" w:hAnsiTheme="majorBidi" w:cstheme="majorBidi"/>
                <w:sz w:val="20"/>
                <w:szCs w:val="20"/>
              </w:rPr>
              <w:t xml:space="preserve">, Average number of epitope hits / HLA combinations recognized by the population. </w:t>
            </w:r>
            <w:r w:rsidRPr="00F94606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perscript"/>
              </w:rPr>
              <w:t>C</w:t>
            </w:r>
            <w:r w:rsidRPr="00F94606">
              <w:rPr>
                <w:rFonts w:asciiTheme="majorBidi" w:hAnsiTheme="majorBidi" w:cstheme="majorBidi"/>
                <w:sz w:val="20"/>
                <w:szCs w:val="20"/>
              </w:rPr>
              <w:t>, Minimum number of epitope hits / HLA combinations recognized by 90% of the population.</w:t>
            </w:r>
          </w:p>
        </w:tc>
      </w:tr>
    </w:tbl>
    <w:p w:rsidR="00C7462F" w:rsidRDefault="00C7462F"/>
    <w:sectPr w:rsidR="00C746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F26ED5"/>
    <w:multiLevelType w:val="hybridMultilevel"/>
    <w:tmpl w:val="AE42C4D4"/>
    <w:lvl w:ilvl="0" w:tplc="E4B2417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TIzsTAwM7IwMTJX0lEKTi0uzszPAykwrAUAO+Q0hywAAAA="/>
  </w:docVars>
  <w:rsids>
    <w:rsidRoot w:val="00D6147B"/>
    <w:rsid w:val="00C7462F"/>
    <w:rsid w:val="00D6147B"/>
    <w:rsid w:val="00EE6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6E41D"/>
  <w15:chartTrackingRefBased/>
  <w15:docId w15:val="{5623EC38-AA40-4C70-A8D1-3929E9E64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147B"/>
    <w:pPr>
      <w:bidi/>
    </w:pPr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147B"/>
    <w:rPr>
      <w:color w:val="0000FF"/>
      <w:u w:val="single"/>
    </w:rPr>
  </w:style>
  <w:style w:type="table" w:styleId="TableGrid">
    <w:name w:val="Table Grid"/>
    <w:basedOn w:val="TableNormal"/>
    <w:uiPriority w:val="39"/>
    <w:rsid w:val="00D6147B"/>
    <w:pPr>
      <w:spacing w:after="0" w:line="240" w:lineRule="auto"/>
    </w:pPr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eature">
    <w:name w:val="feature"/>
    <w:basedOn w:val="DefaultParagraphFont"/>
    <w:rsid w:val="00D6147B"/>
  </w:style>
  <w:style w:type="paragraph" w:styleId="ListParagraph">
    <w:name w:val="List Paragraph"/>
    <w:basedOn w:val="Normal"/>
    <w:uiPriority w:val="34"/>
    <w:qFormat/>
    <w:rsid w:val="00D614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452</Words>
  <Characters>827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</dc:creator>
  <cp:keywords/>
  <dc:description/>
  <cp:lastModifiedBy>YO</cp:lastModifiedBy>
  <cp:revision>2</cp:revision>
  <dcterms:created xsi:type="dcterms:W3CDTF">2020-05-19T09:04:00Z</dcterms:created>
  <dcterms:modified xsi:type="dcterms:W3CDTF">2020-05-19T09:20:00Z</dcterms:modified>
</cp:coreProperties>
</file>